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DDC0B" w14:textId="77777777" w:rsidR="00FC05EC" w:rsidRDefault="00000000" w:rsidP="00C853C3">
      <w:pPr>
        <w:pStyle w:val="Title"/>
      </w:pPr>
      <w:r>
        <w:t xml:space="preserve"> Title </w:t>
      </w:r>
    </w:p>
    <w:p w14:paraId="178F7C9F" w14:textId="77777777" w:rsidR="00FC05EC" w:rsidRDefault="00000000">
      <w:pPr>
        <w:pStyle w:val="Subtitle"/>
      </w:pPr>
      <w:r>
        <w:t xml:space="preserve"> Subtitle </w:t>
      </w:r>
    </w:p>
    <w:p w14:paraId="76ACA571" w14:textId="77777777" w:rsidR="00FC05EC" w:rsidRDefault="00000000">
      <w:pPr>
        <w:pStyle w:val="Author"/>
      </w:pPr>
      <w:r>
        <w:t xml:space="preserve"> Author </w:t>
      </w:r>
    </w:p>
    <w:p w14:paraId="5853DD68" w14:textId="77777777" w:rsidR="00FC05EC" w:rsidRDefault="00000000">
      <w:pPr>
        <w:pStyle w:val="Date"/>
      </w:pPr>
      <w:r>
        <w:t xml:space="preserve"> Date </w:t>
      </w:r>
    </w:p>
    <w:p w14:paraId="2461B447" w14:textId="77777777" w:rsidR="00FC05EC" w:rsidRDefault="00000000">
      <w:pPr>
        <w:pStyle w:val="Abstract"/>
      </w:pPr>
      <w:r>
        <w:t xml:space="preserve"> Abstract </w:t>
      </w:r>
    </w:p>
    <w:p w14:paraId="534DC4EF" w14:textId="77777777" w:rsidR="00FC05EC" w:rsidRDefault="00000000" w:rsidP="00B506EF">
      <w:pPr>
        <w:pStyle w:val="Heading1"/>
      </w:pPr>
      <w:bookmarkStart w:id="0" w:name="heading-1"/>
      <w:r>
        <w:t xml:space="preserve"> Heading 1 </w:t>
      </w:r>
      <w:bookmarkEnd w:id="0"/>
    </w:p>
    <w:p w14:paraId="6988E70E" w14:textId="77777777" w:rsidR="00FC05EC" w:rsidRDefault="00000000" w:rsidP="00EB5AEE">
      <w:pPr>
        <w:pStyle w:val="Heading2"/>
      </w:pPr>
      <w:bookmarkStart w:id="1" w:name="heading-2"/>
      <w:r>
        <w:t xml:space="preserve"> Heading 2 </w:t>
      </w:r>
      <w:bookmarkEnd w:id="1"/>
    </w:p>
    <w:p w14:paraId="4414E2F2" w14:textId="77777777" w:rsidR="00FC05EC" w:rsidRDefault="00000000" w:rsidP="0058429E">
      <w:pPr>
        <w:pStyle w:val="Heading3"/>
      </w:pPr>
      <w:bookmarkStart w:id="2" w:name="heading-3"/>
      <w:r>
        <w:t xml:space="preserve"> Heading 3 </w:t>
      </w:r>
      <w:bookmarkEnd w:id="2"/>
    </w:p>
    <w:p w14:paraId="7053361A" w14:textId="77777777" w:rsidR="00FC05EC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34F7BA1" w14:textId="77777777" w:rsidR="00FC05EC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B46B6D0" w14:textId="77777777" w:rsidR="00FC05EC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2E035E9" w14:textId="77777777" w:rsidR="00FC05EC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E80F826" w14:textId="77777777" w:rsidR="00FC05EC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4BC8EBE" w14:textId="77777777" w:rsidR="00FC05EC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0BCC6B1" w14:textId="77777777" w:rsidR="00FC05EC" w:rsidRDefault="00000000">
      <w:pPr>
        <w:pStyle w:val="FirstParagraph"/>
      </w:pPr>
      <w:r>
        <w:t xml:space="preserve"> First Paragraph. </w:t>
      </w:r>
    </w:p>
    <w:p w14:paraId="151F72EF" w14:textId="77777777" w:rsidR="00FC05EC" w:rsidRDefault="00000000" w:rsidP="00EB5AEE"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DD3C071" w14:textId="3593E34D" w:rsidR="006E748A" w:rsidRDefault="006E748A" w:rsidP="00C853C3">
      <w:pPr>
        <w:pStyle w:val="BodyText"/>
      </w:pPr>
      <w:r>
        <w:t>Body text</w:t>
      </w:r>
    </w:p>
    <w:p w14:paraId="7288ED40" w14:textId="77777777" w:rsidR="00FC05EC" w:rsidRDefault="00000000">
      <w:pPr>
        <w:pStyle w:val="BlockText"/>
      </w:pPr>
      <w:r>
        <w:t xml:space="preserve"> Block Text. </w:t>
      </w:r>
    </w:p>
    <w:p w14:paraId="0A029375" w14:textId="77777777" w:rsidR="00FC05EC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6"/>
        <w:gridCol w:w="906"/>
      </w:tblGrid>
      <w:tr w:rsidR="00FC05EC" w14:paraId="05540F66" w14:textId="77777777" w:rsidTr="00FC05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FDFB5DD" w14:textId="77777777" w:rsidR="00FC05E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450A843" w14:textId="77777777" w:rsidR="00FC05EC" w:rsidRDefault="00000000">
            <w:pPr>
              <w:pStyle w:val="Compact"/>
            </w:pPr>
            <w:r>
              <w:t xml:space="preserve"> Table </w:t>
            </w:r>
          </w:p>
        </w:tc>
      </w:tr>
      <w:tr w:rsidR="00FC05EC" w14:paraId="615A07CC" w14:textId="77777777">
        <w:tc>
          <w:tcPr>
            <w:tcW w:w="0" w:type="auto"/>
          </w:tcPr>
          <w:p w14:paraId="04DF759B" w14:textId="77777777" w:rsidR="00FC05E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BAF5B9B" w14:textId="77777777" w:rsidR="00FC05E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CBFFBF1" w14:textId="58453946" w:rsidR="0058429E" w:rsidRDefault="0058429E" w:rsidP="00120EFE">
      <w:pPr>
        <w:pStyle w:val="CaptionedFigure"/>
      </w:pPr>
      <w:r>
        <w:lastRenderedPageBreak/>
        <w:t>Captioned figure</w:t>
      </w:r>
    </w:p>
    <w:p w14:paraId="55EA09AE" w14:textId="2FB4236E" w:rsidR="00FC05EC" w:rsidRDefault="00000000" w:rsidP="00FF5C5A">
      <w:pPr>
        <w:pStyle w:val="ImageCaption"/>
      </w:pPr>
      <w:r>
        <w:t xml:space="preserve"> Image Caption </w:t>
      </w:r>
    </w:p>
    <w:p w14:paraId="0E82399F" w14:textId="77777777" w:rsidR="00FC05EC" w:rsidRDefault="00000000">
      <w:pPr>
        <w:pStyle w:val="DefinitionTerm"/>
      </w:pPr>
      <w:r>
        <w:t xml:space="preserve"> DefinitionTerm </w:t>
      </w:r>
    </w:p>
    <w:p w14:paraId="34E94155" w14:textId="77777777" w:rsidR="00FC05EC" w:rsidRDefault="00000000">
      <w:pPr>
        <w:pStyle w:val="Definition"/>
      </w:pPr>
      <w:r>
        <w:t xml:space="preserve"> Definition </w:t>
      </w:r>
    </w:p>
    <w:p w14:paraId="737C3909" w14:textId="77777777" w:rsidR="00FC05EC" w:rsidRDefault="00000000">
      <w:pPr>
        <w:pStyle w:val="DefinitionTerm"/>
      </w:pPr>
      <w:r>
        <w:t xml:space="preserve"> DefinitionTerm </w:t>
      </w:r>
    </w:p>
    <w:p w14:paraId="7FA50254" w14:textId="77777777" w:rsidR="00FC05EC" w:rsidRDefault="00000000">
      <w:pPr>
        <w:pStyle w:val="Definition"/>
      </w:pPr>
      <w:r>
        <w:t xml:space="preserve"> Definition </w:t>
      </w:r>
    </w:p>
    <w:p w14:paraId="7BE5719D" w14:textId="321ECF9E" w:rsidR="00120EFE" w:rsidRDefault="00120EFE" w:rsidP="00120EFE">
      <w:r>
        <w:t>Normal</w:t>
      </w:r>
    </w:p>
    <w:p w14:paraId="07ADF957" w14:textId="77777777" w:rsidR="00AE3339" w:rsidRDefault="00AE3339" w:rsidP="00120EFE"/>
    <w:p w14:paraId="79DE706F" w14:textId="77777777" w:rsidR="00040211" w:rsidRDefault="00040211" w:rsidP="00040211">
      <w:r w:rsidRPr="00584B94">
        <w:t>T</w:t>
      </w:r>
      <w:r>
        <w:t>h</w:t>
      </w:r>
      <w:r w:rsidRPr="00584B94">
        <w:t>is is a bullet list s</w:t>
      </w:r>
      <w:r>
        <w:t>tyled</w:t>
      </w:r>
    </w:p>
    <w:p w14:paraId="658C4F4D" w14:textId="77777777" w:rsidR="00040211" w:rsidRPr="00584B94" w:rsidRDefault="00040211" w:rsidP="00040211">
      <w:pPr>
        <w:pStyle w:val="ListParagraph"/>
        <w:numPr>
          <w:ilvl w:val="0"/>
          <w:numId w:val="5"/>
        </w:numPr>
        <w:spacing w:after="160" w:line="259" w:lineRule="auto"/>
      </w:pPr>
      <w:r w:rsidRPr="00584B94">
        <w:t>One</w:t>
      </w:r>
    </w:p>
    <w:p w14:paraId="52CB3C46" w14:textId="77777777" w:rsidR="00040211" w:rsidRPr="00584B94" w:rsidRDefault="00040211" w:rsidP="00040211">
      <w:pPr>
        <w:pStyle w:val="ListParagraph"/>
        <w:numPr>
          <w:ilvl w:val="0"/>
          <w:numId w:val="5"/>
        </w:numPr>
        <w:spacing w:after="160" w:line="259" w:lineRule="auto"/>
      </w:pPr>
      <w:r w:rsidRPr="00584B94">
        <w:t>Two</w:t>
      </w:r>
    </w:p>
    <w:p w14:paraId="59D43A92" w14:textId="77777777" w:rsidR="00040211" w:rsidRPr="00584B94" w:rsidRDefault="00040211" w:rsidP="00040211">
      <w:pPr>
        <w:pStyle w:val="ListParagraph"/>
        <w:numPr>
          <w:ilvl w:val="0"/>
          <w:numId w:val="5"/>
        </w:numPr>
        <w:spacing w:after="160" w:line="259" w:lineRule="auto"/>
      </w:pPr>
      <w:r w:rsidRPr="00584B94">
        <w:t>Three</w:t>
      </w:r>
    </w:p>
    <w:p w14:paraId="3DD7D785" w14:textId="77777777" w:rsidR="00040211" w:rsidRDefault="00040211" w:rsidP="00040211">
      <w:r>
        <w:t>This is an ordered list styled</w:t>
      </w:r>
    </w:p>
    <w:p w14:paraId="1C73D30C" w14:textId="77777777" w:rsidR="00040211" w:rsidRPr="00584B94" w:rsidRDefault="00040211" w:rsidP="00040211">
      <w:pPr>
        <w:pStyle w:val="ListParagraph"/>
        <w:numPr>
          <w:ilvl w:val="0"/>
          <w:numId w:val="6"/>
        </w:numPr>
        <w:spacing w:after="160" w:line="259" w:lineRule="auto"/>
      </w:pPr>
      <w:r w:rsidRPr="00584B94">
        <w:t>One</w:t>
      </w:r>
    </w:p>
    <w:p w14:paraId="22744303" w14:textId="77777777" w:rsidR="00040211" w:rsidRPr="00584B94" w:rsidRDefault="00040211" w:rsidP="00040211">
      <w:pPr>
        <w:pStyle w:val="ListParagraph"/>
        <w:numPr>
          <w:ilvl w:val="0"/>
          <w:numId w:val="6"/>
        </w:numPr>
        <w:spacing w:after="160" w:line="259" w:lineRule="auto"/>
      </w:pPr>
      <w:r w:rsidRPr="00584B94">
        <w:t>Two</w:t>
      </w:r>
    </w:p>
    <w:p w14:paraId="613B80C9" w14:textId="77777777" w:rsidR="00040211" w:rsidRPr="00584B94" w:rsidRDefault="00040211" w:rsidP="00040211">
      <w:pPr>
        <w:pStyle w:val="ListParagraph"/>
        <w:numPr>
          <w:ilvl w:val="0"/>
          <w:numId w:val="6"/>
        </w:numPr>
        <w:spacing w:after="160" w:line="259" w:lineRule="auto"/>
      </w:pPr>
      <w:r w:rsidRPr="00584B94">
        <w:t>Three</w:t>
      </w:r>
    </w:p>
    <w:p w14:paraId="63043BE5" w14:textId="35E0530A" w:rsidR="00AE3339" w:rsidRDefault="00AE3339" w:rsidP="00040211">
      <w:pPr>
        <w:pStyle w:val="ListParagraph"/>
        <w:numPr>
          <w:ilvl w:val="0"/>
          <w:numId w:val="3"/>
        </w:numPr>
      </w:pPr>
    </w:p>
    <w:sectPr w:rsidR="00AE3339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3C2A7" w14:textId="77777777" w:rsidR="0050227F" w:rsidRDefault="0050227F">
      <w:pPr>
        <w:spacing w:after="0"/>
      </w:pPr>
      <w:r>
        <w:separator/>
      </w:r>
    </w:p>
  </w:endnote>
  <w:endnote w:type="continuationSeparator" w:id="0">
    <w:p w14:paraId="1DCD9B69" w14:textId="77777777" w:rsidR="0050227F" w:rsidRDefault="005022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55089085"/>
      <w:docPartObj>
        <w:docPartGallery w:val="Page Numbers (Bottom of Page)"/>
        <w:docPartUnique/>
      </w:docPartObj>
    </w:sdtPr>
    <w:sdtContent>
      <w:p w14:paraId="4E7103B8" w14:textId="3B636729" w:rsidR="005433BA" w:rsidRDefault="005433BA" w:rsidP="00CD0A9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947307E" w14:textId="77777777" w:rsidR="005433BA" w:rsidRDefault="005433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01731590"/>
      <w:docPartObj>
        <w:docPartGallery w:val="Page Numbers (Bottom of Page)"/>
        <w:docPartUnique/>
      </w:docPartObj>
    </w:sdtPr>
    <w:sdtEndPr>
      <w:rPr>
        <w:rStyle w:val="PageNumber"/>
        <w:rFonts w:cs="Times New Roman (Body CS)"/>
        <w:sz w:val="20"/>
      </w:rPr>
    </w:sdtEndPr>
    <w:sdtContent>
      <w:p w14:paraId="68DBB9F5" w14:textId="5AEC8C28" w:rsidR="005433BA" w:rsidRPr="007C6FF0" w:rsidRDefault="005433BA" w:rsidP="00CD0A99">
        <w:pPr>
          <w:pStyle w:val="Footer"/>
          <w:framePr w:wrap="none" w:vAnchor="text" w:hAnchor="margin" w:xAlign="center" w:y="1"/>
          <w:rPr>
            <w:rStyle w:val="PageNumber"/>
            <w:rFonts w:cs="Times New Roman (Body CS)"/>
            <w:sz w:val="20"/>
          </w:rPr>
        </w:pPr>
        <w:r w:rsidRPr="007C6FF0">
          <w:rPr>
            <w:rStyle w:val="PageNumber"/>
            <w:rFonts w:cs="Times New Roman (Body CS)"/>
            <w:sz w:val="20"/>
          </w:rPr>
          <w:fldChar w:fldCharType="begin"/>
        </w:r>
        <w:r w:rsidRPr="007C6FF0">
          <w:rPr>
            <w:rStyle w:val="PageNumber"/>
            <w:rFonts w:cs="Times New Roman (Body CS)"/>
            <w:sz w:val="20"/>
          </w:rPr>
          <w:instrText xml:space="preserve"> PAGE </w:instrText>
        </w:r>
        <w:r w:rsidRPr="007C6FF0">
          <w:rPr>
            <w:rStyle w:val="PageNumber"/>
            <w:rFonts w:cs="Times New Roman (Body CS)"/>
            <w:sz w:val="20"/>
          </w:rPr>
          <w:fldChar w:fldCharType="separate"/>
        </w:r>
        <w:r w:rsidRPr="007C6FF0">
          <w:rPr>
            <w:rStyle w:val="PageNumber"/>
            <w:rFonts w:cs="Times New Roman (Body CS)"/>
            <w:noProof/>
            <w:sz w:val="20"/>
          </w:rPr>
          <w:t>1</w:t>
        </w:r>
        <w:r w:rsidRPr="007C6FF0">
          <w:rPr>
            <w:rStyle w:val="PageNumber"/>
            <w:rFonts w:cs="Times New Roman (Body CS)"/>
            <w:sz w:val="20"/>
          </w:rPr>
          <w:fldChar w:fldCharType="end"/>
        </w:r>
      </w:p>
    </w:sdtContent>
  </w:sdt>
  <w:p w14:paraId="70329531" w14:textId="77777777" w:rsidR="005433BA" w:rsidRDefault="005433BA" w:rsidP="005433B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CC553" w14:textId="77777777" w:rsidR="0050227F" w:rsidRDefault="0050227F">
      <w:r>
        <w:separator/>
      </w:r>
    </w:p>
  </w:footnote>
  <w:footnote w:type="continuationSeparator" w:id="0">
    <w:p w14:paraId="7C10711D" w14:textId="77777777" w:rsidR="0050227F" w:rsidRDefault="0050227F">
      <w:r>
        <w:continuationSeparator/>
      </w:r>
    </w:p>
  </w:footnote>
  <w:footnote w:id="1">
    <w:p w14:paraId="33B521AB" w14:textId="77777777" w:rsidR="00FC05E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E1E818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5D22E5B"/>
    <w:multiLevelType w:val="hybridMultilevel"/>
    <w:tmpl w:val="1602C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053659"/>
    <w:multiLevelType w:val="hybridMultilevel"/>
    <w:tmpl w:val="68CCD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9B440E"/>
    <w:multiLevelType w:val="hybridMultilevel"/>
    <w:tmpl w:val="0038A7A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AE55C7"/>
    <w:multiLevelType w:val="hybridMultilevel"/>
    <w:tmpl w:val="EE105A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E454F1"/>
    <w:multiLevelType w:val="hybridMultilevel"/>
    <w:tmpl w:val="D60AE5E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130651">
    <w:abstractNumId w:val="0"/>
  </w:num>
  <w:num w:numId="2" w16cid:durableId="666708817">
    <w:abstractNumId w:val="4"/>
  </w:num>
  <w:num w:numId="3" w16cid:durableId="1602756293">
    <w:abstractNumId w:val="1"/>
  </w:num>
  <w:num w:numId="4" w16cid:durableId="1553033664">
    <w:abstractNumId w:val="2"/>
  </w:num>
  <w:num w:numId="5" w16cid:durableId="1895267729">
    <w:abstractNumId w:val="5"/>
  </w:num>
  <w:num w:numId="6" w16cid:durableId="15087215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05EC"/>
    <w:rsid w:val="00040211"/>
    <w:rsid w:val="00120EFE"/>
    <w:rsid w:val="00282BAA"/>
    <w:rsid w:val="002B52C7"/>
    <w:rsid w:val="0050227F"/>
    <w:rsid w:val="005433BA"/>
    <w:rsid w:val="0058429E"/>
    <w:rsid w:val="006E748A"/>
    <w:rsid w:val="007C6FF0"/>
    <w:rsid w:val="0087010B"/>
    <w:rsid w:val="00AE3339"/>
    <w:rsid w:val="00B506EF"/>
    <w:rsid w:val="00C853C3"/>
    <w:rsid w:val="00EB5AEE"/>
    <w:rsid w:val="00FC05EC"/>
    <w:rsid w:val="00FE0F93"/>
    <w:rsid w:val="00FF5C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5AE866B"/>
  <w15:docId w15:val="{AAF680BB-A5F6-954A-90FE-F059CD00D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0EFE"/>
    <w:rPr>
      <w:rFonts w:ascii="Century" w:hAnsi="Century"/>
    </w:rPr>
  </w:style>
  <w:style w:type="paragraph" w:styleId="Heading1">
    <w:name w:val="heading 1"/>
    <w:basedOn w:val="Normal"/>
    <w:next w:val="BodyText"/>
    <w:uiPriority w:val="9"/>
    <w:qFormat/>
    <w:rsid w:val="0058429E"/>
    <w:pPr>
      <w:keepNext/>
      <w:keepLines/>
      <w:spacing w:before="720" w:after="240"/>
      <w:outlineLvl w:val="0"/>
    </w:pPr>
    <w:rPr>
      <w:rFonts w:asciiTheme="majorHAnsi" w:eastAsiaTheme="majorEastAsia" w:hAnsiTheme="majorHAnsi" w:cstheme="majorBidi"/>
      <w:b/>
      <w:bCs/>
      <w:color w:val="1F497D" w:themeColor="text2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B5AEE"/>
    <w:pPr>
      <w:keepNext/>
      <w:keepLines/>
      <w:spacing w:before="360" w:after="12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3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8429E"/>
    <w:pPr>
      <w:keepNext/>
      <w:keepLines/>
      <w:spacing w:before="36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20EFE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  <w:rsid w:val="00EB5A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20EFE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1F497D" w:themeColor="text2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FF5C5A"/>
    <w:pPr>
      <w:spacing w:after="360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20EFE"/>
    <w:pPr>
      <w:keepNext/>
      <w:spacing w:before="480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5433B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433BA"/>
    <w:rPr>
      <w:rFonts w:ascii="Bookman Old Style" w:hAnsi="Bookman Old Style"/>
    </w:rPr>
  </w:style>
  <w:style w:type="paragraph" w:styleId="Footer">
    <w:name w:val="footer"/>
    <w:basedOn w:val="Normal"/>
    <w:link w:val="FooterChar"/>
    <w:rsid w:val="005433B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433BA"/>
    <w:rPr>
      <w:rFonts w:ascii="Bookman Old Style" w:hAnsi="Bookman Old Style"/>
    </w:rPr>
  </w:style>
  <w:style w:type="character" w:styleId="PageNumber">
    <w:name w:val="page number"/>
    <w:basedOn w:val="DefaultParagraphFont"/>
    <w:rsid w:val="005433BA"/>
  </w:style>
  <w:style w:type="paragraph" w:styleId="ListParagraph">
    <w:name w:val="List Paragraph"/>
    <w:basedOn w:val="Normal"/>
    <w:uiPriority w:val="34"/>
    <w:qFormat/>
    <w:rsid w:val="00AE33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12</cp:revision>
  <dcterms:created xsi:type="dcterms:W3CDTF">2017-12-27T05:22:00Z</dcterms:created>
  <dcterms:modified xsi:type="dcterms:W3CDTF">2023-12-18T21:03:00Z</dcterms:modified>
</cp:coreProperties>
</file>